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ndia received a score of 7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nd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ia received a score of</w:t>
      </w:r>
      <w:r>
        <w:t xml:space="preserve"> </w:t>
      </w:r>
      <w:r>
        <w:rPr>
          <w:bCs/>
          <w:b/>
        </w:rPr>
        <w:t xml:space="preserve">87.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ndia received a score of 86.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ndia received a score of 6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nd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nd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nd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nd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nd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nd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nd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nd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nd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nd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nd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nd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nd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Ind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Ind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Ind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Ind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Ind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Ind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Ind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Ind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Ind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Ind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Ind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Ind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Ind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Ind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Ind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Ind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Ind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 1983, 1987, 1993, 2004,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93, 1999, 2000, 2004, 2005, 2006, 2007, 2009, 2011,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6, 2007,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4:42Z</dcterms:created>
  <dcterms:modified xsi:type="dcterms:W3CDTF">2024-01-16T17: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ndia Country Report</vt:lpwstr>
  </property>
</Properties>
</file>